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63181C" w14:textId="6A04F420" w:rsidR="005C31CB" w:rsidRPr="00F912C7" w:rsidRDefault="00D661FC" w:rsidP="005C14CA">
      <w:pPr>
        <w:jc w:val="right"/>
        <w:rPr>
          <w:b/>
          <w:bCs/>
          <w:sz w:val="24"/>
          <w:szCs w:val="24"/>
          <w:lang w:val="ru-RU"/>
        </w:rPr>
      </w:pPr>
      <w:r w:rsidRPr="00F912C7">
        <w:rPr>
          <w:b/>
          <w:bCs/>
          <w:sz w:val="24"/>
          <w:szCs w:val="24"/>
          <w:lang w:val="uk-UA"/>
        </w:rPr>
        <w:t>Додаток</w:t>
      </w:r>
      <w:r w:rsidR="0086021F" w:rsidRPr="00F912C7">
        <w:rPr>
          <w:b/>
          <w:bCs/>
          <w:sz w:val="24"/>
          <w:szCs w:val="24"/>
          <w:lang w:val="uk-UA"/>
        </w:rPr>
        <w:t xml:space="preserve"> </w:t>
      </w:r>
      <w:r w:rsidR="00A35103" w:rsidRPr="00F912C7">
        <w:rPr>
          <w:b/>
          <w:bCs/>
          <w:sz w:val="24"/>
          <w:szCs w:val="24"/>
          <w:lang w:val="ru-RU"/>
        </w:rPr>
        <w:t>2</w:t>
      </w:r>
    </w:p>
    <w:p w14:paraId="0063181D" w14:textId="77777777" w:rsidR="00C06837" w:rsidRPr="00F912C7" w:rsidRDefault="00C06837" w:rsidP="005C31CB">
      <w:pPr>
        <w:jc w:val="both"/>
        <w:rPr>
          <w:b/>
          <w:bCs/>
          <w:sz w:val="24"/>
          <w:szCs w:val="24"/>
          <w:lang w:val="ru-RU"/>
        </w:rPr>
      </w:pPr>
    </w:p>
    <w:p w14:paraId="0063181E" w14:textId="0C413124" w:rsidR="005C31CB" w:rsidRPr="00F912C7" w:rsidRDefault="005C31CB" w:rsidP="00904563">
      <w:pPr>
        <w:ind w:left="630"/>
        <w:jc w:val="center"/>
        <w:rPr>
          <w:b/>
          <w:sz w:val="24"/>
          <w:szCs w:val="24"/>
          <w:lang w:val="ru-RU"/>
        </w:rPr>
      </w:pPr>
      <w:r w:rsidRPr="00F912C7">
        <w:rPr>
          <w:b/>
          <w:sz w:val="24"/>
          <w:szCs w:val="24"/>
          <w:lang w:val="uk-UA"/>
        </w:rPr>
        <w:t>Фор</w:t>
      </w:r>
      <w:r w:rsidR="001A3C0A" w:rsidRPr="00F912C7">
        <w:rPr>
          <w:b/>
          <w:sz w:val="24"/>
          <w:szCs w:val="24"/>
          <w:lang w:val="uk-UA"/>
        </w:rPr>
        <w:t>м</w:t>
      </w:r>
      <w:r w:rsidR="00C06837" w:rsidRPr="00F912C7">
        <w:rPr>
          <w:b/>
          <w:sz w:val="24"/>
          <w:szCs w:val="24"/>
          <w:lang w:val="uk-UA"/>
        </w:rPr>
        <w:t>а подачі фінансової пропозиції</w:t>
      </w:r>
      <w:r w:rsidR="00F565BF" w:rsidRPr="00F912C7">
        <w:rPr>
          <w:b/>
          <w:sz w:val="24"/>
          <w:szCs w:val="24"/>
          <w:lang w:val="uk-UA"/>
        </w:rPr>
        <w:t xml:space="preserve"> </w:t>
      </w:r>
      <w:r w:rsidR="001A2243" w:rsidRPr="00F912C7">
        <w:rPr>
          <w:b/>
          <w:sz w:val="24"/>
          <w:szCs w:val="24"/>
          <w:lang w:val="uk-UA"/>
        </w:rPr>
        <w:t>до</w:t>
      </w:r>
      <w:r w:rsidR="00F565BF" w:rsidRPr="00F912C7">
        <w:rPr>
          <w:b/>
          <w:sz w:val="24"/>
          <w:szCs w:val="24"/>
          <w:lang w:val="uk-UA"/>
        </w:rPr>
        <w:t xml:space="preserve"> тендер</w:t>
      </w:r>
      <w:r w:rsidR="001A2243" w:rsidRPr="00F912C7">
        <w:rPr>
          <w:b/>
          <w:sz w:val="24"/>
          <w:szCs w:val="24"/>
          <w:lang w:val="uk-UA"/>
        </w:rPr>
        <w:t>у</w:t>
      </w:r>
      <w:r w:rsidR="00F565BF" w:rsidRPr="00F912C7">
        <w:rPr>
          <w:b/>
          <w:sz w:val="24"/>
          <w:szCs w:val="24"/>
          <w:lang w:val="uk-UA"/>
        </w:rPr>
        <w:t xml:space="preserve"> </w:t>
      </w:r>
      <w:r w:rsidR="0073301C">
        <w:rPr>
          <w:b/>
          <w:sz w:val="24"/>
          <w:szCs w:val="24"/>
          <w:lang w:val="uk-UA"/>
        </w:rPr>
        <w:t>БЛАГОДІЙНОЇ ОРГАНІЗАЦІЇ</w:t>
      </w:r>
      <w:r w:rsidR="00FA74B5" w:rsidRPr="00F912C7">
        <w:rPr>
          <w:b/>
          <w:sz w:val="24"/>
          <w:szCs w:val="24"/>
          <w:lang w:val="uk-UA"/>
        </w:rPr>
        <w:t xml:space="preserve"> «</w:t>
      </w:r>
      <w:r w:rsidR="00A35103" w:rsidRPr="00F912C7">
        <w:rPr>
          <w:b/>
          <w:sz w:val="24"/>
          <w:szCs w:val="24"/>
          <w:lang w:val="uk-UA"/>
        </w:rPr>
        <w:t>БЛАГОДІЙНИЙ ФОНД</w:t>
      </w:r>
      <w:r w:rsidR="00FA74B5" w:rsidRPr="00F912C7">
        <w:rPr>
          <w:b/>
          <w:sz w:val="24"/>
          <w:szCs w:val="24"/>
          <w:lang w:val="uk-UA"/>
        </w:rPr>
        <w:t xml:space="preserve"> «РОКАДА» </w:t>
      </w:r>
      <w:r w:rsidR="00F565BF" w:rsidRPr="00F912C7">
        <w:rPr>
          <w:b/>
          <w:sz w:val="24"/>
          <w:szCs w:val="24"/>
          <w:lang w:val="uk-UA"/>
        </w:rPr>
        <w:t xml:space="preserve">ITB </w:t>
      </w:r>
      <w:r w:rsidR="00F912C7" w:rsidRPr="00F912C7">
        <w:rPr>
          <w:b/>
          <w:sz w:val="24"/>
          <w:szCs w:val="24"/>
          <w:lang w:val="ru-RU"/>
        </w:rPr>
        <w:t>1</w:t>
      </w:r>
      <w:r w:rsidR="0073301C">
        <w:rPr>
          <w:b/>
          <w:sz w:val="24"/>
          <w:szCs w:val="24"/>
          <w:lang w:val="ru-RU"/>
        </w:rPr>
        <w:t>5/</w:t>
      </w:r>
      <w:r w:rsidR="00613E86">
        <w:rPr>
          <w:b/>
          <w:sz w:val="24"/>
          <w:szCs w:val="24"/>
          <w:lang w:val="ru-RU"/>
        </w:rPr>
        <w:t>2</w:t>
      </w:r>
      <w:r w:rsidR="00F565BF" w:rsidRPr="00F912C7">
        <w:rPr>
          <w:b/>
          <w:sz w:val="24"/>
          <w:szCs w:val="24"/>
          <w:lang w:val="uk-UA"/>
        </w:rPr>
        <w:t>_</w:t>
      </w:r>
      <w:r w:rsidR="00E95952" w:rsidRPr="00F912C7">
        <w:rPr>
          <w:b/>
          <w:sz w:val="24"/>
          <w:szCs w:val="24"/>
          <w:lang w:val="ru-RU"/>
        </w:rPr>
        <w:t>0</w:t>
      </w:r>
      <w:r w:rsidR="00A35103" w:rsidRPr="00F912C7">
        <w:rPr>
          <w:b/>
          <w:sz w:val="24"/>
          <w:szCs w:val="24"/>
          <w:lang w:val="ru-RU"/>
        </w:rPr>
        <w:t>9</w:t>
      </w:r>
      <w:r w:rsidR="00F565BF" w:rsidRPr="00F912C7">
        <w:rPr>
          <w:b/>
          <w:sz w:val="24"/>
          <w:szCs w:val="24"/>
          <w:lang w:val="uk-UA"/>
        </w:rPr>
        <w:t>.2</w:t>
      </w:r>
      <w:r w:rsidR="00E95952" w:rsidRPr="00F912C7">
        <w:rPr>
          <w:b/>
          <w:sz w:val="24"/>
          <w:szCs w:val="24"/>
          <w:lang w:val="ru-RU"/>
        </w:rPr>
        <w:t>3</w:t>
      </w:r>
      <w:r w:rsidR="00E5406C">
        <w:rPr>
          <w:b/>
          <w:sz w:val="24"/>
          <w:szCs w:val="24"/>
          <w:lang w:val="ru-RU"/>
        </w:rPr>
        <w:t xml:space="preserve"> на </w:t>
      </w:r>
      <w:proofErr w:type="spellStart"/>
      <w:r w:rsidR="00E5406C">
        <w:rPr>
          <w:b/>
          <w:sz w:val="24"/>
          <w:szCs w:val="24"/>
          <w:lang w:val="ru-RU"/>
        </w:rPr>
        <w:t>постачання</w:t>
      </w:r>
      <w:proofErr w:type="spellEnd"/>
      <w:r w:rsidR="00E5406C">
        <w:rPr>
          <w:b/>
          <w:sz w:val="24"/>
          <w:szCs w:val="24"/>
          <w:lang w:val="ru-RU"/>
        </w:rPr>
        <w:t xml:space="preserve"> бензину А95 та дизельного </w:t>
      </w:r>
      <w:proofErr w:type="spellStart"/>
      <w:r w:rsidR="00E5406C">
        <w:rPr>
          <w:b/>
          <w:sz w:val="24"/>
          <w:szCs w:val="24"/>
          <w:lang w:val="ru-RU"/>
        </w:rPr>
        <w:t>палива</w:t>
      </w:r>
      <w:proofErr w:type="spellEnd"/>
      <w:r w:rsidR="00E5406C">
        <w:rPr>
          <w:b/>
          <w:sz w:val="24"/>
          <w:szCs w:val="24"/>
          <w:lang w:val="ru-RU"/>
        </w:rPr>
        <w:t xml:space="preserve"> для </w:t>
      </w:r>
      <w:proofErr w:type="spellStart"/>
      <w:r w:rsidR="00E5406C">
        <w:rPr>
          <w:b/>
          <w:sz w:val="24"/>
          <w:szCs w:val="24"/>
          <w:lang w:val="ru-RU"/>
        </w:rPr>
        <w:t>автомобілів</w:t>
      </w:r>
      <w:proofErr w:type="spellEnd"/>
      <w:r w:rsidR="00E5406C">
        <w:rPr>
          <w:b/>
          <w:sz w:val="24"/>
          <w:szCs w:val="24"/>
          <w:lang w:val="ru-RU"/>
        </w:rPr>
        <w:t xml:space="preserve"> (м. </w:t>
      </w:r>
      <w:proofErr w:type="spellStart"/>
      <w:r w:rsidR="00613E86">
        <w:rPr>
          <w:b/>
          <w:sz w:val="24"/>
          <w:szCs w:val="24"/>
          <w:lang w:val="ru-RU"/>
        </w:rPr>
        <w:t>Чернігів</w:t>
      </w:r>
      <w:proofErr w:type="spellEnd"/>
      <w:r w:rsidR="00E5406C">
        <w:rPr>
          <w:b/>
          <w:sz w:val="24"/>
          <w:szCs w:val="24"/>
          <w:lang w:val="ru-RU"/>
        </w:rPr>
        <w:t>)</w:t>
      </w:r>
    </w:p>
    <w:p w14:paraId="0063181F" w14:textId="77777777" w:rsidR="005C31CB" w:rsidRPr="00F912C7" w:rsidRDefault="005C31CB" w:rsidP="00904563">
      <w:pPr>
        <w:ind w:left="630"/>
        <w:jc w:val="both"/>
        <w:rPr>
          <w:sz w:val="24"/>
          <w:szCs w:val="24"/>
          <w:lang w:val="uk-UA"/>
        </w:rPr>
      </w:pPr>
    </w:p>
    <w:tbl>
      <w:tblPr>
        <w:tblW w:w="9636" w:type="dxa"/>
        <w:tblBorders>
          <w:top w:val="single" w:sz="2" w:space="0" w:color="9CC2E5" w:themeColor="accent1" w:themeTint="99"/>
          <w:left w:val="single" w:sz="2" w:space="0" w:color="9CC2E5" w:themeColor="accent1" w:themeTint="99"/>
          <w:bottom w:val="single" w:sz="2" w:space="0" w:color="9CC2E5" w:themeColor="accent1" w:themeTint="99"/>
          <w:right w:val="single" w:sz="2" w:space="0" w:color="9CC2E5" w:themeColor="accent1" w:themeTint="99"/>
          <w:insideH w:val="single" w:sz="2" w:space="0" w:color="9CC2E5" w:themeColor="accent1" w:themeTint="99"/>
          <w:insideV w:val="single" w:sz="2" w:space="0" w:color="9CC2E5" w:themeColor="accent1" w:themeTint="99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116"/>
        <w:gridCol w:w="6520"/>
      </w:tblGrid>
      <w:tr w:rsidR="005C31CB" w:rsidRPr="00F912C7" w14:paraId="00631823" w14:textId="77777777" w:rsidTr="00A87D7C">
        <w:trPr>
          <w:trHeight w:val="75"/>
        </w:trPr>
        <w:tc>
          <w:tcPr>
            <w:tcW w:w="3116" w:type="dxa"/>
            <w:shd w:val="clear" w:color="auto" w:fill="9BDEFF"/>
          </w:tcPr>
          <w:p w14:paraId="00631820" w14:textId="77777777" w:rsidR="005C31CB" w:rsidRPr="00F912C7" w:rsidRDefault="0086021F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F912C7">
              <w:rPr>
                <w:bCs/>
                <w:sz w:val="24"/>
                <w:szCs w:val="24"/>
                <w:lang w:val="uk-UA"/>
              </w:rPr>
              <w:t>Юридич</w:t>
            </w:r>
            <w:r w:rsidR="009907F5" w:rsidRPr="00F912C7">
              <w:rPr>
                <w:bCs/>
                <w:sz w:val="24"/>
                <w:szCs w:val="24"/>
                <w:lang w:val="uk-UA"/>
              </w:rPr>
              <w:t>на назва учасника тендеру</w:t>
            </w:r>
            <w:r w:rsidR="005C31CB" w:rsidRPr="00F912C7">
              <w:rPr>
                <w:bCs/>
                <w:sz w:val="24"/>
                <w:szCs w:val="24"/>
                <w:lang w:val="uk-UA"/>
              </w:rPr>
              <w:t>:</w:t>
            </w:r>
          </w:p>
        </w:tc>
        <w:tc>
          <w:tcPr>
            <w:tcW w:w="6520" w:type="dxa"/>
          </w:tcPr>
          <w:p w14:paraId="00631821" w14:textId="77777777" w:rsidR="005C31CB" w:rsidRPr="00F912C7" w:rsidRDefault="005C31CB" w:rsidP="00904563">
            <w:pPr>
              <w:ind w:left="630"/>
              <w:jc w:val="center"/>
              <w:rPr>
                <w:bCs/>
                <w:sz w:val="24"/>
                <w:szCs w:val="24"/>
                <w:lang w:val="uk-UA"/>
              </w:rPr>
            </w:pPr>
          </w:p>
          <w:p w14:paraId="00631822" w14:textId="77777777" w:rsidR="005C31CB" w:rsidRPr="00F912C7" w:rsidRDefault="009907F5" w:rsidP="00904563">
            <w:pPr>
              <w:ind w:left="630"/>
              <w:jc w:val="center"/>
              <w:rPr>
                <w:bCs/>
                <w:sz w:val="24"/>
                <w:szCs w:val="24"/>
                <w:lang w:val="uk-UA"/>
              </w:rPr>
            </w:pPr>
            <w:r w:rsidRPr="00F912C7">
              <w:rPr>
                <w:bCs/>
                <w:i/>
                <w:sz w:val="24"/>
                <w:szCs w:val="24"/>
                <w:lang w:val="uk-UA"/>
              </w:rPr>
              <w:t>Заповните</w:t>
            </w:r>
          </w:p>
        </w:tc>
      </w:tr>
      <w:tr w:rsidR="005C31CB" w:rsidRPr="00F912C7" w14:paraId="00631826" w14:textId="77777777" w:rsidTr="00A87D7C">
        <w:trPr>
          <w:trHeight w:val="75"/>
        </w:trPr>
        <w:tc>
          <w:tcPr>
            <w:tcW w:w="3116" w:type="dxa"/>
            <w:shd w:val="clear" w:color="auto" w:fill="9BDEFF"/>
          </w:tcPr>
          <w:p w14:paraId="00631824" w14:textId="77777777" w:rsidR="005C31CB" w:rsidRPr="00F912C7" w:rsidRDefault="005C31CB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F912C7">
              <w:rPr>
                <w:bCs/>
                <w:sz w:val="24"/>
                <w:szCs w:val="24"/>
                <w:lang w:val="uk-UA"/>
              </w:rPr>
              <w:t>Дата:</w:t>
            </w:r>
          </w:p>
        </w:tc>
        <w:tc>
          <w:tcPr>
            <w:tcW w:w="6520" w:type="dxa"/>
          </w:tcPr>
          <w:p w14:paraId="00631825" w14:textId="77777777" w:rsidR="005C31CB" w:rsidRPr="00F912C7" w:rsidRDefault="00675C4A" w:rsidP="00904563">
            <w:pPr>
              <w:ind w:left="630"/>
              <w:jc w:val="center"/>
              <w:rPr>
                <w:bCs/>
                <w:sz w:val="24"/>
                <w:szCs w:val="24"/>
                <w:lang w:val="uk-UA"/>
              </w:rPr>
            </w:pPr>
            <w:r w:rsidRPr="00F912C7">
              <w:rPr>
                <w:bCs/>
                <w:i/>
                <w:sz w:val="24"/>
                <w:szCs w:val="24"/>
                <w:lang w:val="uk-UA"/>
              </w:rPr>
              <w:t>З</w:t>
            </w:r>
            <w:r w:rsidR="009907F5" w:rsidRPr="00F912C7">
              <w:rPr>
                <w:bCs/>
                <w:i/>
                <w:sz w:val="24"/>
                <w:szCs w:val="24"/>
                <w:lang w:val="uk-UA"/>
              </w:rPr>
              <w:t>аповните</w:t>
            </w:r>
          </w:p>
        </w:tc>
      </w:tr>
      <w:tr w:rsidR="005C31CB" w:rsidRPr="00F912C7" w14:paraId="00631829" w14:textId="77777777" w:rsidTr="00A87D7C">
        <w:trPr>
          <w:trHeight w:val="75"/>
        </w:trPr>
        <w:tc>
          <w:tcPr>
            <w:tcW w:w="3116" w:type="dxa"/>
            <w:shd w:val="clear" w:color="auto" w:fill="9BDEFF"/>
          </w:tcPr>
          <w:p w14:paraId="00631827" w14:textId="77777777" w:rsidR="005C31CB" w:rsidRPr="00F912C7" w:rsidRDefault="009907F5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F912C7">
              <w:rPr>
                <w:bCs/>
                <w:sz w:val="24"/>
                <w:szCs w:val="24"/>
                <w:lang w:val="uk-UA"/>
              </w:rPr>
              <w:t>Запрошення</w:t>
            </w:r>
            <w:r w:rsidR="0086021F" w:rsidRPr="00F912C7">
              <w:rPr>
                <w:bCs/>
                <w:sz w:val="24"/>
                <w:szCs w:val="24"/>
                <w:lang w:val="uk-UA"/>
              </w:rPr>
              <w:t xml:space="preserve"> на тендер:</w:t>
            </w:r>
          </w:p>
        </w:tc>
        <w:tc>
          <w:tcPr>
            <w:tcW w:w="6520" w:type="dxa"/>
          </w:tcPr>
          <w:p w14:paraId="00631828" w14:textId="703C8346" w:rsidR="005C31CB" w:rsidRPr="00F912C7" w:rsidRDefault="00675C4A" w:rsidP="00904563">
            <w:pPr>
              <w:ind w:left="630"/>
              <w:jc w:val="center"/>
              <w:rPr>
                <w:bCs/>
                <w:sz w:val="24"/>
                <w:szCs w:val="24"/>
                <w:lang w:val="en-US"/>
              </w:rPr>
            </w:pPr>
            <w:r w:rsidRPr="00F912C7">
              <w:rPr>
                <w:sz w:val="24"/>
                <w:szCs w:val="24"/>
                <w:lang w:val="en-US"/>
              </w:rPr>
              <w:t>ITB</w:t>
            </w:r>
            <w:r w:rsidRPr="00F912C7">
              <w:rPr>
                <w:sz w:val="24"/>
                <w:szCs w:val="24"/>
                <w:lang w:val="uk-UA"/>
              </w:rPr>
              <w:t xml:space="preserve"> </w:t>
            </w:r>
            <w:r w:rsidR="00F912C7">
              <w:rPr>
                <w:sz w:val="24"/>
                <w:szCs w:val="24"/>
                <w:lang w:val="en-US"/>
              </w:rPr>
              <w:t>1</w:t>
            </w:r>
            <w:r w:rsidR="0073301C">
              <w:rPr>
                <w:sz w:val="24"/>
                <w:szCs w:val="24"/>
                <w:lang w:val="uk-UA"/>
              </w:rPr>
              <w:t>5/</w:t>
            </w:r>
            <w:r w:rsidR="00613E86">
              <w:rPr>
                <w:sz w:val="24"/>
                <w:szCs w:val="24"/>
                <w:lang w:val="uk-UA"/>
              </w:rPr>
              <w:t>2</w:t>
            </w:r>
            <w:r w:rsidRPr="00F912C7">
              <w:rPr>
                <w:sz w:val="24"/>
                <w:szCs w:val="24"/>
                <w:lang w:val="uk-UA"/>
              </w:rPr>
              <w:t>_</w:t>
            </w:r>
            <w:r w:rsidR="00E95952" w:rsidRPr="00F912C7">
              <w:rPr>
                <w:sz w:val="24"/>
                <w:szCs w:val="24"/>
                <w:lang w:val="en-US"/>
              </w:rPr>
              <w:t>09</w:t>
            </w:r>
            <w:r w:rsidR="0086021F" w:rsidRPr="00F912C7">
              <w:rPr>
                <w:sz w:val="24"/>
                <w:szCs w:val="24"/>
                <w:lang w:val="uk-UA"/>
              </w:rPr>
              <w:t>.2</w:t>
            </w:r>
            <w:r w:rsidR="00E95952" w:rsidRPr="00F912C7">
              <w:rPr>
                <w:sz w:val="24"/>
                <w:szCs w:val="24"/>
                <w:lang w:val="en-US"/>
              </w:rPr>
              <w:t>3</w:t>
            </w:r>
          </w:p>
        </w:tc>
      </w:tr>
    </w:tbl>
    <w:p w14:paraId="0063182A" w14:textId="77777777" w:rsidR="005C31CB" w:rsidRPr="00F912C7" w:rsidRDefault="005C31CB" w:rsidP="00904563">
      <w:pPr>
        <w:ind w:left="630"/>
        <w:rPr>
          <w:sz w:val="24"/>
          <w:szCs w:val="24"/>
          <w:lang w:val="uk-UA"/>
        </w:rPr>
      </w:pPr>
    </w:p>
    <w:p w14:paraId="0063182B" w14:textId="73C99265" w:rsidR="00D52DF6" w:rsidRPr="00F912C7" w:rsidRDefault="00440C67" w:rsidP="00904563">
      <w:pPr>
        <w:ind w:left="630"/>
        <w:rPr>
          <w:i/>
          <w:sz w:val="22"/>
          <w:szCs w:val="22"/>
          <w:lang w:val="uk-UA"/>
        </w:rPr>
      </w:pPr>
      <w:r w:rsidRPr="00F912C7">
        <w:rPr>
          <w:i/>
          <w:sz w:val="22"/>
          <w:szCs w:val="22"/>
          <w:lang w:val="uk-UA"/>
        </w:rPr>
        <w:t xml:space="preserve">Форма фінансової </w:t>
      </w:r>
      <w:r w:rsidR="00D52DF6" w:rsidRPr="00F912C7">
        <w:rPr>
          <w:i/>
          <w:sz w:val="22"/>
          <w:szCs w:val="22"/>
          <w:lang w:val="uk-UA"/>
        </w:rPr>
        <w:t xml:space="preserve">пропозиції повинна бути представлена окремим електронним листом (окремим конвертом) з поміткою «Фінансова пропозиція на тендер ITB </w:t>
      </w:r>
      <w:r w:rsidR="00F912C7" w:rsidRPr="00A23CE7">
        <w:rPr>
          <w:i/>
          <w:sz w:val="22"/>
          <w:szCs w:val="22"/>
          <w:lang w:val="ru-RU"/>
        </w:rPr>
        <w:t>1</w:t>
      </w:r>
      <w:r w:rsidR="0073301C">
        <w:rPr>
          <w:i/>
          <w:sz w:val="22"/>
          <w:szCs w:val="22"/>
          <w:lang w:val="ru-RU"/>
        </w:rPr>
        <w:t>5/</w:t>
      </w:r>
      <w:r w:rsidR="00613E86">
        <w:rPr>
          <w:i/>
          <w:sz w:val="22"/>
          <w:szCs w:val="22"/>
          <w:lang w:val="ru-RU"/>
        </w:rPr>
        <w:t>2</w:t>
      </w:r>
      <w:bookmarkStart w:id="0" w:name="_GoBack"/>
      <w:bookmarkEnd w:id="0"/>
      <w:r w:rsidR="00D52DF6" w:rsidRPr="00F912C7">
        <w:rPr>
          <w:i/>
          <w:sz w:val="22"/>
          <w:szCs w:val="22"/>
          <w:lang w:val="uk-UA"/>
        </w:rPr>
        <w:t>_</w:t>
      </w:r>
      <w:r w:rsidR="00726549" w:rsidRPr="00F912C7">
        <w:rPr>
          <w:i/>
          <w:sz w:val="22"/>
          <w:szCs w:val="22"/>
          <w:lang w:val="ru-RU"/>
        </w:rPr>
        <w:t>09</w:t>
      </w:r>
      <w:r w:rsidR="00D52DF6" w:rsidRPr="00F912C7">
        <w:rPr>
          <w:i/>
          <w:sz w:val="22"/>
          <w:szCs w:val="22"/>
          <w:lang w:val="uk-UA"/>
        </w:rPr>
        <w:t>.2</w:t>
      </w:r>
      <w:r w:rsidR="00726549" w:rsidRPr="00F912C7">
        <w:rPr>
          <w:i/>
          <w:sz w:val="22"/>
          <w:szCs w:val="22"/>
          <w:lang w:val="ru-RU"/>
        </w:rPr>
        <w:t>3</w:t>
      </w:r>
      <w:r w:rsidR="00D52DF6" w:rsidRPr="00F912C7">
        <w:rPr>
          <w:i/>
          <w:sz w:val="22"/>
          <w:szCs w:val="22"/>
          <w:lang w:val="uk-UA"/>
        </w:rPr>
        <w:t>».</w:t>
      </w:r>
    </w:p>
    <w:p w14:paraId="0063182C" w14:textId="61D3F321" w:rsidR="00186531" w:rsidRDefault="00D52DF6" w:rsidP="00904563">
      <w:pPr>
        <w:ind w:left="630"/>
        <w:rPr>
          <w:i/>
          <w:sz w:val="22"/>
          <w:szCs w:val="22"/>
          <w:lang w:val="uk-UA"/>
        </w:rPr>
      </w:pPr>
      <w:r w:rsidRPr="00F912C7">
        <w:rPr>
          <w:i/>
          <w:sz w:val="22"/>
          <w:szCs w:val="22"/>
          <w:lang w:val="uk-UA"/>
        </w:rPr>
        <w:t>Подаючи фінансову пропозицію, В</w:t>
      </w:r>
      <w:r w:rsidR="00440C67" w:rsidRPr="00F912C7">
        <w:rPr>
          <w:i/>
          <w:sz w:val="22"/>
          <w:szCs w:val="22"/>
          <w:lang w:val="uk-UA"/>
        </w:rPr>
        <w:t>и даєте згоду на те, що, вказаний Вами товар</w:t>
      </w:r>
      <w:r w:rsidRPr="00F912C7">
        <w:rPr>
          <w:i/>
          <w:sz w:val="22"/>
          <w:szCs w:val="22"/>
          <w:lang w:val="uk-UA"/>
        </w:rPr>
        <w:t xml:space="preserve"> в повній мірі відповідає встановленим цим Запитом критеріям.</w:t>
      </w:r>
    </w:p>
    <w:p w14:paraId="1DDD27C5" w14:textId="77777777" w:rsidR="00AC67B0" w:rsidRPr="00AC67B0" w:rsidRDefault="00AC67B0" w:rsidP="0073301C">
      <w:pPr>
        <w:rPr>
          <w:i/>
          <w:sz w:val="22"/>
          <w:szCs w:val="22"/>
          <w:lang w:val="uk-UA"/>
        </w:rPr>
      </w:pPr>
    </w:p>
    <w:p w14:paraId="0063182D" w14:textId="77777777" w:rsidR="00D52DF6" w:rsidRPr="00F912C7" w:rsidRDefault="00D52DF6" w:rsidP="00904563">
      <w:pPr>
        <w:ind w:left="630"/>
        <w:rPr>
          <w:i/>
          <w:sz w:val="22"/>
          <w:szCs w:val="22"/>
          <w:lang w:val="ru-RU"/>
        </w:rPr>
      </w:pPr>
    </w:p>
    <w:p w14:paraId="0063182E" w14:textId="7536D511" w:rsidR="005C31CB" w:rsidRPr="00F912C7" w:rsidRDefault="00B43D0D" w:rsidP="00A23CE7">
      <w:pPr>
        <w:ind w:left="630"/>
        <w:jc w:val="center"/>
        <w:rPr>
          <w:sz w:val="22"/>
          <w:szCs w:val="22"/>
          <w:lang w:val="uk-UA"/>
        </w:rPr>
      </w:pPr>
      <w:r w:rsidRPr="00F912C7">
        <w:rPr>
          <w:sz w:val="22"/>
          <w:szCs w:val="22"/>
          <w:lang w:val="ru-RU"/>
        </w:rPr>
        <w:t>Ця</w:t>
      </w:r>
      <w:r w:rsidRPr="00F912C7">
        <w:rPr>
          <w:sz w:val="22"/>
          <w:szCs w:val="22"/>
          <w:lang w:val="uk-UA"/>
        </w:rPr>
        <w:t xml:space="preserve"> форма повинна бути завірена підписом і печаткою</w:t>
      </w:r>
      <w:r w:rsidR="00A23CE7">
        <w:rPr>
          <w:sz w:val="22"/>
          <w:szCs w:val="22"/>
          <w:lang w:val="uk-UA"/>
        </w:rPr>
        <w:t xml:space="preserve"> </w:t>
      </w:r>
      <w:r w:rsidR="00A23CE7" w:rsidRPr="00F912C7">
        <w:rPr>
          <w:sz w:val="22"/>
          <w:szCs w:val="22"/>
          <w:lang w:val="uk-UA"/>
        </w:rPr>
        <w:t>(за наявності)</w:t>
      </w:r>
      <w:r w:rsidR="00A23CE7">
        <w:rPr>
          <w:sz w:val="22"/>
          <w:szCs w:val="22"/>
          <w:lang w:val="uk-UA"/>
        </w:rPr>
        <w:t xml:space="preserve"> учасника</w:t>
      </w:r>
      <w:r w:rsidRPr="00F912C7">
        <w:rPr>
          <w:sz w:val="22"/>
          <w:szCs w:val="22"/>
          <w:lang w:val="uk-UA"/>
        </w:rPr>
        <w:t>.</w:t>
      </w:r>
    </w:p>
    <w:p w14:paraId="0063182F" w14:textId="77777777" w:rsidR="00C265BE" w:rsidRPr="00F912C7" w:rsidRDefault="00C265BE" w:rsidP="00904563">
      <w:pPr>
        <w:ind w:left="630"/>
        <w:rPr>
          <w:sz w:val="22"/>
          <w:szCs w:val="22"/>
          <w:lang w:val="uk-UA"/>
        </w:rPr>
      </w:pP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4219"/>
        <w:gridCol w:w="1876"/>
        <w:gridCol w:w="3511"/>
      </w:tblGrid>
      <w:tr w:rsidR="00440C67" w:rsidRPr="00613E86" w14:paraId="00631833" w14:textId="77777777" w:rsidTr="003065A2">
        <w:tc>
          <w:tcPr>
            <w:tcW w:w="4219" w:type="dxa"/>
            <w:vAlign w:val="center"/>
          </w:tcPr>
          <w:p w14:paraId="00631830" w14:textId="77777777" w:rsidR="00440C67" w:rsidRPr="00F912C7" w:rsidRDefault="002655DE" w:rsidP="00904563">
            <w:pPr>
              <w:jc w:val="center"/>
              <w:rPr>
                <w:sz w:val="22"/>
                <w:szCs w:val="22"/>
                <w:lang w:val="uk-UA"/>
              </w:rPr>
            </w:pPr>
            <w:r w:rsidRPr="00F912C7">
              <w:rPr>
                <w:b/>
                <w:bCs/>
                <w:color w:val="000000"/>
                <w:sz w:val="18"/>
                <w:szCs w:val="18"/>
                <w:lang w:val="uk-UA" w:eastAsia="uk-UA"/>
              </w:rPr>
              <w:t>Найменування товару</w:t>
            </w:r>
          </w:p>
        </w:tc>
        <w:tc>
          <w:tcPr>
            <w:tcW w:w="1876" w:type="dxa"/>
            <w:vAlign w:val="center"/>
          </w:tcPr>
          <w:p w14:paraId="00631831" w14:textId="6C73EF63" w:rsidR="00440C67" w:rsidRPr="00F912C7" w:rsidRDefault="002655DE" w:rsidP="00904563">
            <w:pPr>
              <w:ind w:firstLine="106"/>
              <w:jc w:val="center"/>
              <w:rPr>
                <w:sz w:val="22"/>
                <w:szCs w:val="22"/>
                <w:lang w:val="uk-UA"/>
              </w:rPr>
            </w:pPr>
            <w:r w:rsidRPr="00F912C7">
              <w:rPr>
                <w:b/>
                <w:bCs/>
                <w:color w:val="000000"/>
                <w:sz w:val="18"/>
                <w:szCs w:val="18"/>
                <w:lang w:val="uk-UA" w:eastAsia="uk-UA"/>
              </w:rPr>
              <w:t xml:space="preserve">Кількість </w:t>
            </w:r>
            <w:r w:rsidR="0073301C">
              <w:rPr>
                <w:b/>
                <w:bCs/>
                <w:color w:val="000000"/>
                <w:sz w:val="18"/>
                <w:szCs w:val="18"/>
                <w:lang w:val="uk-UA" w:eastAsia="uk-UA"/>
              </w:rPr>
              <w:t>(літри)</w:t>
            </w:r>
          </w:p>
        </w:tc>
        <w:tc>
          <w:tcPr>
            <w:tcW w:w="3511" w:type="dxa"/>
            <w:vAlign w:val="center"/>
          </w:tcPr>
          <w:p w14:paraId="00631832" w14:textId="7B72E092" w:rsidR="00440C67" w:rsidRPr="00F912C7" w:rsidRDefault="00E654C8" w:rsidP="00904563">
            <w:pPr>
              <w:ind w:left="31"/>
              <w:jc w:val="center"/>
              <w:rPr>
                <w:sz w:val="22"/>
                <w:szCs w:val="22"/>
                <w:lang w:val="uk-UA"/>
              </w:rPr>
            </w:pPr>
            <w:r w:rsidRPr="00F912C7">
              <w:rPr>
                <w:b/>
                <w:bCs/>
                <w:color w:val="000000"/>
                <w:sz w:val="18"/>
                <w:szCs w:val="18"/>
                <w:lang w:val="uk-UA" w:eastAsia="uk-UA"/>
              </w:rPr>
              <w:t>Всього вартість (включаючи  ПДВ</w:t>
            </w:r>
            <w:r w:rsidR="002655DE" w:rsidRPr="00F912C7">
              <w:rPr>
                <w:b/>
                <w:bCs/>
                <w:color w:val="000000"/>
                <w:sz w:val="18"/>
                <w:szCs w:val="18"/>
                <w:lang w:val="uk-UA" w:eastAsia="uk-UA"/>
              </w:rPr>
              <w:t>,</w:t>
            </w:r>
            <w:r w:rsidRPr="00F912C7">
              <w:rPr>
                <w:b/>
                <w:bCs/>
                <w:color w:val="000000"/>
                <w:sz w:val="18"/>
                <w:szCs w:val="18"/>
                <w:lang w:val="uk-UA" w:eastAsia="uk-UA"/>
              </w:rPr>
              <w:t xml:space="preserve">  якщо компанія платник ПДВ</w:t>
            </w:r>
            <w:r w:rsidR="002655DE" w:rsidRPr="00F912C7">
              <w:rPr>
                <w:b/>
                <w:bCs/>
                <w:color w:val="000000"/>
                <w:sz w:val="18"/>
                <w:szCs w:val="18"/>
                <w:lang w:val="uk-UA" w:eastAsia="uk-UA"/>
              </w:rPr>
              <w:t xml:space="preserve">), </w:t>
            </w:r>
            <w:r w:rsidR="00440C67" w:rsidRPr="00F912C7">
              <w:rPr>
                <w:b/>
                <w:bCs/>
                <w:color w:val="000000"/>
                <w:sz w:val="18"/>
                <w:szCs w:val="18"/>
                <w:lang w:val="uk-UA" w:eastAsia="uk-UA"/>
              </w:rPr>
              <w:t>грн.</w:t>
            </w:r>
          </w:p>
        </w:tc>
      </w:tr>
      <w:tr w:rsidR="00440C67" w:rsidRPr="0073301C" w14:paraId="00631837" w14:textId="77777777" w:rsidTr="003065A2">
        <w:tc>
          <w:tcPr>
            <w:tcW w:w="4219" w:type="dxa"/>
          </w:tcPr>
          <w:p w14:paraId="00631834" w14:textId="00DC47E7" w:rsidR="00440C67" w:rsidRPr="00F912C7" w:rsidRDefault="0073301C" w:rsidP="00904563">
            <w:pPr>
              <w:rPr>
                <w:b/>
                <w:bCs/>
                <w:color w:val="000000"/>
                <w:szCs w:val="22"/>
                <w:lang w:val="uk-UA"/>
              </w:rPr>
            </w:pPr>
            <w:r>
              <w:rPr>
                <w:b/>
                <w:bCs/>
                <w:color w:val="000000"/>
                <w:szCs w:val="22"/>
                <w:lang w:val="uk-UA"/>
              </w:rPr>
              <w:t>Бензин А95</w:t>
            </w:r>
          </w:p>
        </w:tc>
        <w:tc>
          <w:tcPr>
            <w:tcW w:w="1876" w:type="dxa"/>
          </w:tcPr>
          <w:p w14:paraId="00631835" w14:textId="19ACAAA2" w:rsidR="00440C67" w:rsidRPr="00F912C7" w:rsidRDefault="00440C67" w:rsidP="00904563">
            <w:pPr>
              <w:ind w:left="-74"/>
              <w:jc w:val="center"/>
              <w:rPr>
                <w:b/>
                <w:bCs/>
                <w:color w:val="000000"/>
                <w:szCs w:val="22"/>
                <w:lang w:val="uk-UA"/>
              </w:rPr>
            </w:pPr>
          </w:p>
        </w:tc>
        <w:tc>
          <w:tcPr>
            <w:tcW w:w="3511" w:type="dxa"/>
          </w:tcPr>
          <w:p w14:paraId="00631836" w14:textId="77777777" w:rsidR="00440C67" w:rsidRPr="00F912C7" w:rsidRDefault="00440C67" w:rsidP="00904563">
            <w:pPr>
              <w:ind w:left="630"/>
              <w:rPr>
                <w:b/>
                <w:bCs/>
                <w:color w:val="000000"/>
                <w:szCs w:val="22"/>
                <w:lang w:val="uk-UA"/>
              </w:rPr>
            </w:pPr>
          </w:p>
        </w:tc>
      </w:tr>
      <w:tr w:rsidR="0073301C" w:rsidRPr="0073301C" w14:paraId="54B36EE3" w14:textId="77777777" w:rsidTr="003065A2">
        <w:tc>
          <w:tcPr>
            <w:tcW w:w="4219" w:type="dxa"/>
          </w:tcPr>
          <w:p w14:paraId="6D45F210" w14:textId="4A161D74" w:rsidR="0073301C" w:rsidRPr="00F912C7" w:rsidRDefault="0073301C" w:rsidP="00904563">
            <w:pPr>
              <w:rPr>
                <w:b/>
                <w:bCs/>
                <w:color w:val="000000"/>
                <w:szCs w:val="22"/>
                <w:lang w:val="uk-UA"/>
              </w:rPr>
            </w:pPr>
            <w:r>
              <w:rPr>
                <w:b/>
                <w:bCs/>
                <w:color w:val="000000"/>
                <w:szCs w:val="22"/>
                <w:lang w:val="uk-UA"/>
              </w:rPr>
              <w:t>Дизельне паливо</w:t>
            </w:r>
          </w:p>
        </w:tc>
        <w:tc>
          <w:tcPr>
            <w:tcW w:w="1876" w:type="dxa"/>
          </w:tcPr>
          <w:p w14:paraId="2F642E86" w14:textId="77777777" w:rsidR="0073301C" w:rsidRPr="00F912C7" w:rsidRDefault="0073301C" w:rsidP="00904563">
            <w:pPr>
              <w:ind w:left="-74"/>
              <w:jc w:val="center"/>
              <w:rPr>
                <w:b/>
                <w:bCs/>
                <w:color w:val="000000"/>
                <w:szCs w:val="22"/>
                <w:lang w:val="uk-UA"/>
              </w:rPr>
            </w:pPr>
          </w:p>
        </w:tc>
        <w:tc>
          <w:tcPr>
            <w:tcW w:w="3511" w:type="dxa"/>
          </w:tcPr>
          <w:p w14:paraId="315994EF" w14:textId="77777777" w:rsidR="0073301C" w:rsidRPr="00F912C7" w:rsidRDefault="0073301C" w:rsidP="00904563">
            <w:pPr>
              <w:ind w:left="630"/>
              <w:rPr>
                <w:b/>
                <w:bCs/>
                <w:color w:val="000000"/>
                <w:szCs w:val="22"/>
                <w:lang w:val="uk-UA"/>
              </w:rPr>
            </w:pPr>
          </w:p>
        </w:tc>
      </w:tr>
    </w:tbl>
    <w:p w14:paraId="00631838" w14:textId="77777777" w:rsidR="006F5263" w:rsidRPr="00F912C7" w:rsidRDefault="006F5263" w:rsidP="00904563">
      <w:pPr>
        <w:ind w:left="630"/>
        <w:rPr>
          <w:sz w:val="22"/>
          <w:szCs w:val="22"/>
          <w:lang w:val="uk-UA"/>
        </w:rPr>
      </w:pPr>
    </w:p>
    <w:p w14:paraId="00631839" w14:textId="77777777" w:rsidR="000E2685" w:rsidRPr="00F912C7" w:rsidRDefault="000E2685" w:rsidP="00904563">
      <w:pPr>
        <w:ind w:left="630"/>
        <w:rPr>
          <w:sz w:val="22"/>
          <w:szCs w:val="22"/>
          <w:lang w:val="uk-UA"/>
        </w:rPr>
      </w:pPr>
    </w:p>
    <w:p w14:paraId="0063183A" w14:textId="011E4884" w:rsidR="005C31CB" w:rsidRPr="00F912C7" w:rsidRDefault="005C31CB" w:rsidP="005C31CB">
      <w:pPr>
        <w:rPr>
          <w:sz w:val="22"/>
          <w:szCs w:val="22"/>
          <w:lang w:val="uk-UA"/>
        </w:rPr>
      </w:pPr>
    </w:p>
    <w:p w14:paraId="01D09832" w14:textId="77777777" w:rsidR="00522792" w:rsidRPr="00F912C7" w:rsidRDefault="00522792" w:rsidP="005C31CB">
      <w:pPr>
        <w:rPr>
          <w:sz w:val="22"/>
          <w:szCs w:val="22"/>
          <w:lang w:val="uk-UA"/>
        </w:rPr>
      </w:pPr>
    </w:p>
    <w:tbl>
      <w:tblPr>
        <w:tblpPr w:leftFromText="180" w:rightFromText="180" w:vertAnchor="text" w:tblpX="16" w:tblpY="271"/>
        <w:tblW w:w="0" w:type="auto"/>
        <w:tblLook w:val="0000" w:firstRow="0" w:lastRow="0" w:firstColumn="0" w:lastColumn="0" w:noHBand="0" w:noVBand="0"/>
      </w:tblPr>
      <w:tblGrid>
        <w:gridCol w:w="1260"/>
      </w:tblGrid>
      <w:tr w:rsidR="005C31CB" w:rsidRPr="0073301C" w14:paraId="0063183F" w14:textId="77777777" w:rsidTr="00A87D7C">
        <w:trPr>
          <w:trHeight w:val="1440"/>
        </w:trPr>
        <w:tc>
          <w:tcPr>
            <w:tcW w:w="1260" w:type="dxa"/>
          </w:tcPr>
          <w:p w14:paraId="0063183B" w14:textId="77777777" w:rsidR="005C31CB" w:rsidRPr="00F912C7" w:rsidRDefault="005C31CB" w:rsidP="00A87D7C">
            <w:pPr>
              <w:jc w:val="right"/>
              <w:rPr>
                <w:sz w:val="22"/>
                <w:szCs w:val="22"/>
                <w:lang w:val="uk-UA"/>
              </w:rPr>
            </w:pPr>
          </w:p>
          <w:p w14:paraId="0063183C" w14:textId="77777777" w:rsidR="00BF4911" w:rsidRPr="00F912C7" w:rsidRDefault="00BF4911" w:rsidP="00A87D7C">
            <w:pPr>
              <w:jc w:val="right"/>
              <w:rPr>
                <w:sz w:val="22"/>
                <w:szCs w:val="22"/>
                <w:lang w:val="uk-UA"/>
              </w:rPr>
            </w:pPr>
          </w:p>
          <w:p w14:paraId="0063183D" w14:textId="77777777" w:rsidR="00BF4911" w:rsidRPr="00F912C7" w:rsidRDefault="00BF4911" w:rsidP="00A87D7C">
            <w:pPr>
              <w:jc w:val="right"/>
              <w:rPr>
                <w:sz w:val="22"/>
                <w:szCs w:val="22"/>
                <w:lang w:val="uk-UA"/>
              </w:rPr>
            </w:pPr>
          </w:p>
          <w:p w14:paraId="0063183E" w14:textId="77777777" w:rsidR="00BF4911" w:rsidRPr="00F912C7" w:rsidRDefault="00BF4911" w:rsidP="00A87D7C">
            <w:pPr>
              <w:jc w:val="right"/>
              <w:rPr>
                <w:sz w:val="22"/>
                <w:szCs w:val="22"/>
                <w:lang w:val="uk-UA"/>
              </w:rPr>
            </w:pPr>
          </w:p>
        </w:tc>
      </w:tr>
    </w:tbl>
    <w:p w14:paraId="00631840" w14:textId="77777777" w:rsidR="005C31CB" w:rsidRPr="00F912C7" w:rsidRDefault="005C31CB" w:rsidP="005C31CB">
      <w:pPr>
        <w:rPr>
          <w:sz w:val="22"/>
          <w:szCs w:val="22"/>
          <w:lang w:val="uk-UA"/>
        </w:rPr>
      </w:pPr>
    </w:p>
    <w:p w14:paraId="00631841" w14:textId="77777777" w:rsidR="00BF4911" w:rsidRPr="00F912C7" w:rsidRDefault="00BF4911" w:rsidP="005C31CB">
      <w:pPr>
        <w:rPr>
          <w:sz w:val="22"/>
          <w:szCs w:val="22"/>
          <w:lang w:val="uk-UA"/>
        </w:rPr>
      </w:pPr>
    </w:p>
    <w:tbl>
      <w:tblPr>
        <w:tblW w:w="6700" w:type="dxa"/>
        <w:tblInd w:w="93" w:type="dxa"/>
        <w:tblLook w:val="04A0" w:firstRow="1" w:lastRow="0" w:firstColumn="1" w:lastColumn="0" w:noHBand="0" w:noVBand="1"/>
      </w:tblPr>
      <w:tblGrid>
        <w:gridCol w:w="3160"/>
        <w:gridCol w:w="3540"/>
      </w:tblGrid>
      <w:tr w:rsidR="00563BD4" w:rsidRPr="00F912C7" w14:paraId="00631844" w14:textId="77777777" w:rsidTr="00563BD4">
        <w:trPr>
          <w:trHeight w:val="300"/>
        </w:trPr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31842" w14:textId="77777777" w:rsidR="00563BD4" w:rsidRPr="00F912C7" w:rsidRDefault="00916325" w:rsidP="00563BD4">
            <w:pPr>
              <w:rPr>
                <w:color w:val="000000"/>
                <w:sz w:val="22"/>
                <w:szCs w:val="22"/>
                <w:lang w:val="uk-UA" w:eastAsia="ru-RU"/>
              </w:rPr>
            </w:pPr>
            <w:r w:rsidRPr="00F912C7">
              <w:rPr>
                <w:color w:val="000000"/>
                <w:sz w:val="22"/>
                <w:szCs w:val="22"/>
                <w:lang w:val="uk-UA" w:eastAsia="ru-RU"/>
              </w:rPr>
              <w:t>Підпис відповідальної особи</w:t>
            </w:r>
          </w:p>
        </w:tc>
        <w:tc>
          <w:tcPr>
            <w:tcW w:w="3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631843" w14:textId="77777777" w:rsidR="00563BD4" w:rsidRPr="00F912C7" w:rsidRDefault="00563BD4" w:rsidP="00563BD4">
            <w:pPr>
              <w:jc w:val="right"/>
              <w:rPr>
                <w:color w:val="000000"/>
                <w:sz w:val="22"/>
                <w:szCs w:val="22"/>
                <w:lang w:val="uk-UA" w:eastAsia="ru-RU"/>
              </w:rPr>
            </w:pPr>
            <w:r w:rsidRPr="00F912C7">
              <w:rPr>
                <w:color w:val="000000"/>
                <w:sz w:val="22"/>
                <w:szCs w:val="22"/>
                <w:lang w:val="uk-UA" w:eastAsia="ru-RU"/>
              </w:rPr>
              <w:t> </w:t>
            </w:r>
          </w:p>
        </w:tc>
      </w:tr>
      <w:tr w:rsidR="00563BD4" w:rsidRPr="00F912C7" w14:paraId="00631847" w14:textId="77777777" w:rsidTr="00563BD4">
        <w:trPr>
          <w:trHeight w:val="300"/>
        </w:trPr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31845" w14:textId="77777777" w:rsidR="00563BD4" w:rsidRPr="00F912C7" w:rsidRDefault="00563BD4" w:rsidP="00563BD4">
            <w:pPr>
              <w:rPr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3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31846" w14:textId="77777777" w:rsidR="00563BD4" w:rsidRPr="00F912C7" w:rsidRDefault="00563BD4" w:rsidP="00563BD4">
            <w:pPr>
              <w:jc w:val="right"/>
              <w:rPr>
                <w:color w:val="000000"/>
                <w:sz w:val="22"/>
                <w:szCs w:val="22"/>
                <w:lang w:val="uk-UA" w:eastAsia="ru-RU"/>
              </w:rPr>
            </w:pPr>
          </w:p>
        </w:tc>
      </w:tr>
      <w:tr w:rsidR="00563BD4" w:rsidRPr="00F912C7" w14:paraId="0063184A" w14:textId="77777777" w:rsidTr="00563BD4">
        <w:trPr>
          <w:trHeight w:val="300"/>
        </w:trPr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31848" w14:textId="77777777" w:rsidR="00563BD4" w:rsidRPr="00F912C7" w:rsidRDefault="00916325" w:rsidP="00563BD4">
            <w:pPr>
              <w:rPr>
                <w:color w:val="000000"/>
                <w:sz w:val="22"/>
                <w:szCs w:val="22"/>
                <w:lang w:val="uk-UA" w:eastAsia="ru-RU"/>
              </w:rPr>
            </w:pPr>
            <w:r w:rsidRPr="00F912C7">
              <w:rPr>
                <w:color w:val="000000"/>
                <w:sz w:val="22"/>
                <w:szCs w:val="22"/>
                <w:lang w:val="uk-UA" w:eastAsia="ru-RU"/>
              </w:rPr>
              <w:t>ПІБ</w:t>
            </w:r>
          </w:p>
        </w:tc>
        <w:tc>
          <w:tcPr>
            <w:tcW w:w="3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631849" w14:textId="77777777" w:rsidR="00563BD4" w:rsidRPr="00F912C7" w:rsidRDefault="00563BD4" w:rsidP="00563BD4">
            <w:pPr>
              <w:jc w:val="right"/>
              <w:rPr>
                <w:color w:val="000000"/>
                <w:sz w:val="22"/>
                <w:szCs w:val="22"/>
                <w:lang w:val="uk-UA" w:eastAsia="ru-RU"/>
              </w:rPr>
            </w:pPr>
            <w:r w:rsidRPr="00F912C7">
              <w:rPr>
                <w:color w:val="000000"/>
                <w:sz w:val="22"/>
                <w:szCs w:val="22"/>
                <w:lang w:val="uk-UA" w:eastAsia="ru-RU"/>
              </w:rPr>
              <w:t> </w:t>
            </w:r>
          </w:p>
        </w:tc>
      </w:tr>
      <w:tr w:rsidR="00563BD4" w:rsidRPr="00F912C7" w14:paraId="0063184D" w14:textId="77777777" w:rsidTr="00563BD4">
        <w:trPr>
          <w:trHeight w:val="300"/>
        </w:trPr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3184B" w14:textId="77777777" w:rsidR="00563BD4" w:rsidRPr="00F912C7" w:rsidRDefault="00563BD4" w:rsidP="00563BD4">
            <w:pPr>
              <w:rPr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3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3184C" w14:textId="77777777" w:rsidR="00563BD4" w:rsidRPr="00F912C7" w:rsidRDefault="00563BD4" w:rsidP="00563BD4">
            <w:pPr>
              <w:rPr>
                <w:color w:val="000000"/>
                <w:sz w:val="22"/>
                <w:szCs w:val="22"/>
                <w:lang w:val="uk-UA" w:eastAsia="ru-RU"/>
              </w:rPr>
            </w:pPr>
          </w:p>
        </w:tc>
      </w:tr>
      <w:tr w:rsidR="00563BD4" w:rsidRPr="00F912C7" w14:paraId="00631850" w14:textId="77777777" w:rsidTr="00563BD4">
        <w:trPr>
          <w:trHeight w:val="300"/>
        </w:trPr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3184E" w14:textId="77777777" w:rsidR="00563BD4" w:rsidRPr="00F912C7" w:rsidRDefault="00563BD4" w:rsidP="00563BD4">
            <w:pPr>
              <w:rPr>
                <w:color w:val="000000"/>
                <w:sz w:val="22"/>
                <w:szCs w:val="22"/>
                <w:lang w:val="uk-UA" w:eastAsia="ru-RU"/>
              </w:rPr>
            </w:pPr>
            <w:r w:rsidRPr="00F912C7">
              <w:rPr>
                <w:color w:val="000000"/>
                <w:sz w:val="22"/>
                <w:szCs w:val="22"/>
                <w:lang w:val="uk-UA" w:eastAsia="ru-RU"/>
              </w:rPr>
              <w:t>М.П.</w:t>
            </w:r>
          </w:p>
        </w:tc>
        <w:tc>
          <w:tcPr>
            <w:tcW w:w="3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3184F" w14:textId="77777777" w:rsidR="00563BD4" w:rsidRPr="00F912C7" w:rsidRDefault="00563BD4" w:rsidP="00563BD4">
            <w:pPr>
              <w:rPr>
                <w:color w:val="000000"/>
                <w:sz w:val="22"/>
                <w:szCs w:val="22"/>
                <w:lang w:val="uk-UA" w:eastAsia="ru-RU"/>
              </w:rPr>
            </w:pPr>
          </w:p>
        </w:tc>
      </w:tr>
    </w:tbl>
    <w:p w14:paraId="00631851" w14:textId="77777777" w:rsidR="00BF4911" w:rsidRPr="00F912C7" w:rsidRDefault="00BF4911" w:rsidP="004D56F0">
      <w:pPr>
        <w:tabs>
          <w:tab w:val="left" w:pos="1114"/>
        </w:tabs>
        <w:rPr>
          <w:sz w:val="22"/>
          <w:szCs w:val="22"/>
          <w:lang w:val="uk-UA"/>
        </w:rPr>
      </w:pPr>
    </w:p>
    <w:sectPr w:rsidR="00BF4911" w:rsidRPr="00F912C7" w:rsidSect="00904563">
      <w:footerReference w:type="even" r:id="rId7"/>
      <w:footerReference w:type="default" r:id="rId8"/>
      <w:footerReference w:type="first" r:id="rId9"/>
      <w:pgSz w:w="11907" w:h="16840" w:code="9"/>
      <w:pgMar w:top="538" w:right="1197" w:bottom="567" w:left="1080" w:header="720" w:footer="51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5DF66B" w14:textId="77777777" w:rsidR="00055415" w:rsidRDefault="00055415">
      <w:r>
        <w:separator/>
      </w:r>
    </w:p>
  </w:endnote>
  <w:endnote w:type="continuationSeparator" w:id="0">
    <w:p w14:paraId="0960684A" w14:textId="77777777" w:rsidR="00055415" w:rsidRDefault="000554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31856" w14:textId="77777777" w:rsidR="00315673" w:rsidRDefault="005C31CB">
    <w:pPr>
      <w:pStyle w:val="a3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00631857" w14:textId="77777777" w:rsidR="00315673" w:rsidRDefault="00055415">
    <w:pPr>
      <w:pStyle w:val="a3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10350426"/>
      <w:docPartObj>
        <w:docPartGallery w:val="Page Numbers (Bottom of Page)"/>
        <w:docPartUnique/>
      </w:docPartObj>
    </w:sdtPr>
    <w:sdtEndPr/>
    <w:sdtContent>
      <w:p w14:paraId="00631858" w14:textId="77777777" w:rsidR="00315673" w:rsidRDefault="005C31CB">
        <w:pPr>
          <w:pStyle w:val="a3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215E8" w:rsidRPr="009215E8">
          <w:rPr>
            <w:noProof/>
            <w:lang w:val="ru-RU"/>
          </w:rPr>
          <w:t>1</w:t>
        </w:r>
        <w:r>
          <w:fldChar w:fldCharType="end"/>
        </w:r>
      </w:p>
    </w:sdtContent>
  </w:sdt>
  <w:p w14:paraId="00631859" w14:textId="77777777" w:rsidR="00315673" w:rsidRDefault="00055415" w:rsidP="00281B4A">
    <w:pPr>
      <w:pStyle w:val="a3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3185A" w14:textId="77777777" w:rsidR="00315673" w:rsidRPr="00B3597A" w:rsidRDefault="005C31CB" w:rsidP="00E16AB5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ab/>
    </w:r>
  </w:p>
  <w:p w14:paraId="0063185B" w14:textId="77777777" w:rsidR="00315673" w:rsidRDefault="00055415">
    <w:pPr>
      <w:pStyle w:val="a3"/>
      <w:tabs>
        <w:tab w:val="clear" w:pos="8640"/>
        <w:tab w:val="right" w:pos="8222"/>
      </w:tabs>
      <w:ind w:right="-57"/>
      <w:rPr>
        <w:rFonts w:ascii="Arial" w:hAnsi="Arial"/>
      </w:rPr>
    </w:pPr>
  </w:p>
  <w:p w14:paraId="0063185C" w14:textId="77777777" w:rsidR="00315673" w:rsidRDefault="00055415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  <w:p w14:paraId="0063185D" w14:textId="77777777" w:rsidR="00315673" w:rsidRDefault="00055415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5E3538" w14:textId="77777777" w:rsidR="00055415" w:rsidRDefault="00055415">
      <w:r>
        <w:separator/>
      </w:r>
    </w:p>
  </w:footnote>
  <w:footnote w:type="continuationSeparator" w:id="0">
    <w:p w14:paraId="24CF7517" w14:textId="77777777" w:rsidR="00055415" w:rsidRDefault="0005541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MzawBLIMDSzNzZV0lIJTi4sz8/NACgxrAbHruGgsAAAA"/>
  </w:docVars>
  <w:rsids>
    <w:rsidRoot w:val="005C31CB"/>
    <w:rsid w:val="00040A95"/>
    <w:rsid w:val="00055415"/>
    <w:rsid w:val="00065735"/>
    <w:rsid w:val="000B4975"/>
    <w:rsid w:val="000C6B68"/>
    <w:rsid w:val="000E2685"/>
    <w:rsid w:val="00113282"/>
    <w:rsid w:val="00152407"/>
    <w:rsid w:val="001701A8"/>
    <w:rsid w:val="00183F3E"/>
    <w:rsid w:val="00186531"/>
    <w:rsid w:val="0019518B"/>
    <w:rsid w:val="001975BB"/>
    <w:rsid w:val="001A2243"/>
    <w:rsid w:val="001A3C0A"/>
    <w:rsid w:val="001D4064"/>
    <w:rsid w:val="00215F49"/>
    <w:rsid w:val="00217ECD"/>
    <w:rsid w:val="002655DE"/>
    <w:rsid w:val="0028443D"/>
    <w:rsid w:val="002D37CF"/>
    <w:rsid w:val="00304FEC"/>
    <w:rsid w:val="003065A2"/>
    <w:rsid w:val="003406D2"/>
    <w:rsid w:val="003523E3"/>
    <w:rsid w:val="003543D4"/>
    <w:rsid w:val="00376EBD"/>
    <w:rsid w:val="00384C98"/>
    <w:rsid w:val="00397AD2"/>
    <w:rsid w:val="003B53EB"/>
    <w:rsid w:val="003B5544"/>
    <w:rsid w:val="003E16C0"/>
    <w:rsid w:val="00415569"/>
    <w:rsid w:val="00434375"/>
    <w:rsid w:val="00440C67"/>
    <w:rsid w:val="0045299F"/>
    <w:rsid w:val="004671EF"/>
    <w:rsid w:val="004D56F0"/>
    <w:rsid w:val="004D6793"/>
    <w:rsid w:val="004E780F"/>
    <w:rsid w:val="00522792"/>
    <w:rsid w:val="00540717"/>
    <w:rsid w:val="00540A6F"/>
    <w:rsid w:val="00562617"/>
    <w:rsid w:val="00563338"/>
    <w:rsid w:val="00563BD4"/>
    <w:rsid w:val="00575A7D"/>
    <w:rsid w:val="005B483F"/>
    <w:rsid w:val="005C14CA"/>
    <w:rsid w:val="005C31CB"/>
    <w:rsid w:val="00613E86"/>
    <w:rsid w:val="006335D3"/>
    <w:rsid w:val="00636B92"/>
    <w:rsid w:val="00675C4A"/>
    <w:rsid w:val="00682346"/>
    <w:rsid w:val="00696C6F"/>
    <w:rsid w:val="00697FE1"/>
    <w:rsid w:val="006F5263"/>
    <w:rsid w:val="00726549"/>
    <w:rsid w:val="0073301C"/>
    <w:rsid w:val="007C1696"/>
    <w:rsid w:val="007D571C"/>
    <w:rsid w:val="007E60B2"/>
    <w:rsid w:val="00834B29"/>
    <w:rsid w:val="00854930"/>
    <w:rsid w:val="0086021F"/>
    <w:rsid w:val="0087427D"/>
    <w:rsid w:val="008C7166"/>
    <w:rsid w:val="008D124D"/>
    <w:rsid w:val="00904563"/>
    <w:rsid w:val="00916325"/>
    <w:rsid w:val="009215E8"/>
    <w:rsid w:val="00981DC5"/>
    <w:rsid w:val="009907F5"/>
    <w:rsid w:val="009F6058"/>
    <w:rsid w:val="00A23CE7"/>
    <w:rsid w:val="00A27861"/>
    <w:rsid w:val="00A35103"/>
    <w:rsid w:val="00A47FE1"/>
    <w:rsid w:val="00A65E80"/>
    <w:rsid w:val="00A71F02"/>
    <w:rsid w:val="00AB2D7A"/>
    <w:rsid w:val="00AC67B0"/>
    <w:rsid w:val="00AE63EF"/>
    <w:rsid w:val="00B05374"/>
    <w:rsid w:val="00B060A7"/>
    <w:rsid w:val="00B43D0D"/>
    <w:rsid w:val="00B71F42"/>
    <w:rsid w:val="00B73B9A"/>
    <w:rsid w:val="00BA0951"/>
    <w:rsid w:val="00BA3FA3"/>
    <w:rsid w:val="00BF4911"/>
    <w:rsid w:val="00C03952"/>
    <w:rsid w:val="00C06837"/>
    <w:rsid w:val="00C06AE4"/>
    <w:rsid w:val="00C139B5"/>
    <w:rsid w:val="00C21F35"/>
    <w:rsid w:val="00C22D9D"/>
    <w:rsid w:val="00C265BE"/>
    <w:rsid w:val="00C26985"/>
    <w:rsid w:val="00C363B9"/>
    <w:rsid w:val="00C46F74"/>
    <w:rsid w:val="00C9579E"/>
    <w:rsid w:val="00CA3FDC"/>
    <w:rsid w:val="00D0558D"/>
    <w:rsid w:val="00D43C4E"/>
    <w:rsid w:val="00D52DF6"/>
    <w:rsid w:val="00D661FC"/>
    <w:rsid w:val="00DA0F7C"/>
    <w:rsid w:val="00DF19C6"/>
    <w:rsid w:val="00E12F1B"/>
    <w:rsid w:val="00E224BE"/>
    <w:rsid w:val="00E34A8D"/>
    <w:rsid w:val="00E502A7"/>
    <w:rsid w:val="00E5406C"/>
    <w:rsid w:val="00E654C8"/>
    <w:rsid w:val="00E9453E"/>
    <w:rsid w:val="00E95952"/>
    <w:rsid w:val="00F01041"/>
    <w:rsid w:val="00F02B98"/>
    <w:rsid w:val="00F370F5"/>
    <w:rsid w:val="00F54D72"/>
    <w:rsid w:val="00F565BF"/>
    <w:rsid w:val="00F862B4"/>
    <w:rsid w:val="00F912C7"/>
    <w:rsid w:val="00F95E92"/>
    <w:rsid w:val="00FA22D3"/>
    <w:rsid w:val="00FA74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63181C"/>
  <w15:docId w15:val="{777B5FEC-2550-4794-A29D-01E032AF88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C31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rsid w:val="005C31CB"/>
    <w:pPr>
      <w:tabs>
        <w:tab w:val="center" w:pos="4320"/>
        <w:tab w:val="right" w:pos="8640"/>
      </w:tabs>
    </w:pPr>
  </w:style>
  <w:style w:type="character" w:customStyle="1" w:styleId="a4">
    <w:name w:val="Нижний колонтитул Знак"/>
    <w:basedOn w:val="a0"/>
    <w:link w:val="a3"/>
    <w:uiPriority w:val="99"/>
    <w:rsid w:val="005C31CB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a5">
    <w:name w:val="page number"/>
    <w:basedOn w:val="a0"/>
    <w:rsid w:val="005C31CB"/>
  </w:style>
  <w:style w:type="paragraph" w:styleId="a6">
    <w:name w:val="List Paragraph"/>
    <w:basedOn w:val="a"/>
    <w:uiPriority w:val="34"/>
    <w:qFormat/>
    <w:rsid w:val="005C31CB"/>
    <w:pPr>
      <w:ind w:left="720"/>
      <w:contextualSpacing/>
    </w:pPr>
  </w:style>
  <w:style w:type="paragraph" w:styleId="a7">
    <w:name w:val="header"/>
    <w:basedOn w:val="a"/>
    <w:link w:val="a8"/>
    <w:uiPriority w:val="99"/>
    <w:unhideWhenUsed/>
    <w:rsid w:val="00B05374"/>
    <w:pPr>
      <w:tabs>
        <w:tab w:val="center" w:pos="4819"/>
        <w:tab w:val="right" w:pos="9639"/>
      </w:tabs>
    </w:pPr>
  </w:style>
  <w:style w:type="character" w:customStyle="1" w:styleId="a8">
    <w:name w:val="Верхний колонтитул Знак"/>
    <w:basedOn w:val="a0"/>
    <w:link w:val="a7"/>
    <w:uiPriority w:val="99"/>
    <w:rsid w:val="00B05374"/>
    <w:rPr>
      <w:rFonts w:ascii="Times New Roman" w:eastAsia="Times New Roman" w:hAnsi="Times New Roman" w:cs="Times New Roman"/>
      <w:sz w:val="20"/>
      <w:szCs w:val="20"/>
      <w:lang w:val="en-GB"/>
    </w:rPr>
  </w:style>
  <w:style w:type="table" w:styleId="a9">
    <w:name w:val="Table Grid"/>
    <w:basedOn w:val="a1"/>
    <w:uiPriority w:val="39"/>
    <w:rsid w:val="00FA22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861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5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74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6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5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5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1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8C755D-17B9-40C8-81B5-C9250EB3B7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1</Words>
  <Characters>750</Characters>
  <Application>Microsoft Office Word</Application>
  <DocSecurity>0</DocSecurity>
  <Lines>6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Татьяна</dc:creator>
  <cp:lastModifiedBy>User</cp:lastModifiedBy>
  <cp:revision>2</cp:revision>
  <cp:lastPrinted>2020-06-22T14:47:00Z</cp:lastPrinted>
  <dcterms:created xsi:type="dcterms:W3CDTF">2023-09-15T14:42:00Z</dcterms:created>
  <dcterms:modified xsi:type="dcterms:W3CDTF">2023-09-15T14:42:00Z</dcterms:modified>
</cp:coreProperties>
</file>